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rundi</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Burundi received a score of 50.9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Burundi received a score of 7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urundi received a score of</w:t>
      </w:r>
      <w:r>
        <w:t xml:space="preserve"> </w:t>
      </w:r>
      <w:r>
        <w:rPr>
          <w:b/>
        </w:rPr>
        <w:t xml:space="preserve">61.7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Burundi received a score of 68.9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Burundi received a score of 19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Burundi received a score of 3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Burundi received a score of 0.7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Burundi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Burundi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Burundi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Burundi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Burundi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Burundi received a score of 0.9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Burundi received a score of 0.7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Burundi received a score of 0.3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Burundi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Burundi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Burundi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Burundi%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Burundi%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Burundi%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Burundi%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Burundi%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Burundi%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Burundi%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Burundi%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Burundi%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Burundi%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Burundi%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Burundi%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Burundi%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Burundi%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Burundi%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Burundi%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Burundi%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rundi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8</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 1992, 1998, 2006, 2013, 2014,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7, 1996, 2000, 2005, 2010, 2016</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rundi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rundi Country Report</dc:title>
  <dc:creator>SPI Team</dc:creator>
  <cp:keywords/>
  <dcterms:created xsi:type="dcterms:W3CDTF">2021-05-25T12:15:22Z</dcterms:created>
  <dcterms:modified xsi:type="dcterms:W3CDTF">2021-05-25T12:1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